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9C0F4" w14:textId="25904704" w:rsidR="00284FAA" w:rsidRPr="00E91313" w:rsidRDefault="00BF4648">
      <w:pPr>
        <w:rPr>
          <w:rFonts w:ascii="Times New Roman" w:hAnsi="Times New Roman" w:cs="Times New Roman"/>
          <w:b/>
          <w:bCs/>
          <w:color w:val="FF0000"/>
          <w:sz w:val="24"/>
          <w:szCs w:val="32"/>
        </w:rPr>
      </w:pPr>
      <w:r w:rsidRPr="00E91313">
        <w:rPr>
          <w:rFonts w:ascii="Times New Roman" w:hAnsi="Times New Roman" w:cs="Times New Roman"/>
          <w:b/>
          <w:bCs/>
          <w:color w:val="FF0000"/>
          <w:sz w:val="24"/>
          <w:szCs w:val="32"/>
        </w:rPr>
        <w:t>Prof Marw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26E7E" w:rsidRPr="00126E7E" w14:paraId="256CEBF3" w14:textId="77777777" w:rsidTr="00126E7E">
        <w:tc>
          <w:tcPr>
            <w:tcW w:w="4508" w:type="dxa"/>
          </w:tcPr>
          <w:p w14:paraId="647C3F07" w14:textId="2E43D29C" w:rsidR="00126E7E" w:rsidRPr="00126E7E" w:rsidRDefault="00762480" w:rsidP="00762480">
            <w:pPr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32"/>
              </w:rPr>
              <w:t>Subjek</w:t>
            </w:r>
          </w:p>
        </w:tc>
        <w:tc>
          <w:tcPr>
            <w:tcW w:w="4508" w:type="dxa"/>
          </w:tcPr>
          <w:p w14:paraId="0D8AEB2E" w14:textId="3B6A515C" w:rsidR="00126E7E" w:rsidRPr="00126E7E" w:rsidRDefault="00126E7E" w:rsidP="00126E7E">
            <w:pPr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126E7E">
              <w:rPr>
                <w:rFonts w:ascii="Times New Roman" w:hAnsi="Times New Roman" w:cs="Times New Roman"/>
                <w:sz w:val="24"/>
                <w:szCs w:val="32"/>
              </w:rPr>
              <w:t>Komentar</w:t>
            </w:r>
          </w:p>
        </w:tc>
      </w:tr>
      <w:tr w:rsidR="00126E7E" w:rsidRPr="00126E7E" w14:paraId="4F78D87A" w14:textId="77777777" w:rsidTr="00126E7E">
        <w:tc>
          <w:tcPr>
            <w:tcW w:w="4508" w:type="dxa"/>
          </w:tcPr>
          <w:p w14:paraId="2743B121" w14:textId="77777777" w:rsidR="00070938" w:rsidRPr="00070938" w:rsidRDefault="00070938" w:rsidP="00070938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1.3. Tujuan Penelitian</w:t>
            </w:r>
          </w:p>
          <w:p w14:paraId="6AEEF5E9" w14:textId="77777777" w:rsidR="00070938" w:rsidRPr="00070938" w:rsidRDefault="00070938" w:rsidP="00070938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Tujuan umum dari penelitian ini adalah menyelidiki hubungan antara IOD,</w:t>
            </w:r>
          </w:p>
          <w:p w14:paraId="6C5CCAF3" w14:textId="77777777" w:rsidR="00070938" w:rsidRPr="00070938" w:rsidRDefault="00070938" w:rsidP="00070938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parameter oseanografi, dan parameter meteorologi serta dampaknya terhadap ekosistem</w:t>
            </w:r>
          </w:p>
          <w:p w14:paraId="3EE2CE47" w14:textId="77777777" w:rsidR="00070938" w:rsidRPr="00070938" w:rsidRDefault="00070938" w:rsidP="00070938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laut dengan cara menjawab beberapa tujuan khusus berikut.</w:t>
            </w:r>
          </w:p>
          <w:p w14:paraId="1E105954" w14:textId="77777777" w:rsidR="00070938" w:rsidRPr="00070938" w:rsidRDefault="00070938" w:rsidP="00070938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• Menggambarkan peta IOD, arus laut, temperatur laut, salinitas, MLD,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Chl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-a,</w:t>
            </w:r>
          </w:p>
          <w:p w14:paraId="743FB5B1" w14:textId="77777777" w:rsidR="00070938" w:rsidRPr="00070938" w:rsidRDefault="00070938" w:rsidP="00070938">
            <w:pPr>
              <w:rPr>
                <w:rFonts w:ascii="Times New Roman" w:hAnsi="Times New Roman" w:cs="Times New Roman"/>
                <w:sz w:val="24"/>
                <w:szCs w:val="32"/>
              </w:rPr>
            </w:pP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fluks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 air tawar,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fluks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 panas bersih, laju presipitasi, dan tekanan angin di Samudera</w:t>
            </w:r>
          </w:p>
          <w:p w14:paraId="4B2A40C2" w14:textId="77777777" w:rsidR="00070938" w:rsidRPr="00070938" w:rsidRDefault="00070938" w:rsidP="00070938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Hindia.</w:t>
            </w:r>
          </w:p>
          <w:p w14:paraId="2F033D40" w14:textId="77777777" w:rsidR="00070938" w:rsidRPr="00070938" w:rsidRDefault="00070938" w:rsidP="00070938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• Menggambarkan dan menganalisis model musiman untuk parameter oseanografi</w:t>
            </w:r>
          </w:p>
          <w:p w14:paraId="2A5193DF" w14:textId="77777777" w:rsidR="00070938" w:rsidRPr="00070938" w:rsidRDefault="00070938" w:rsidP="00070938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(</w:t>
            </w:r>
            <w:proofErr w:type="gram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arus</w:t>
            </w:r>
            <w:proofErr w:type="gram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 laut, temperatur laut, salinitas, MLD,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Chl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-a,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fluks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 air tawar,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fluks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 panas bersih), dan parameter meteorologi (laju presipitasi dan tekanan angin) di Samudera</w:t>
            </w:r>
          </w:p>
          <w:p w14:paraId="16A2A0C4" w14:textId="77777777" w:rsidR="00070938" w:rsidRPr="00070938" w:rsidRDefault="00070938" w:rsidP="00070938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Hindia.</w:t>
            </w:r>
          </w:p>
          <w:p w14:paraId="77FE2F01" w14:textId="77777777" w:rsidR="00070938" w:rsidRPr="00070938" w:rsidRDefault="00070938" w:rsidP="00070938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• Melakukan analisis korelasi untuk mengukur kekuatan dan arah dari hubungan</w:t>
            </w:r>
          </w:p>
          <w:p w14:paraId="4044911F" w14:textId="6D5E3538" w:rsidR="00126E7E" w:rsidRPr="00126E7E" w:rsidRDefault="00070938" w:rsidP="00070938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antara IOD dengan parameter-parameter oseanografi dan meteorologi.</w:t>
            </w:r>
          </w:p>
        </w:tc>
        <w:tc>
          <w:tcPr>
            <w:tcW w:w="4508" w:type="dxa"/>
          </w:tcPr>
          <w:p w14:paraId="13F30F22" w14:textId="77777777" w:rsidR="00126E7E" w:rsidRDefault="00A9411A" w:rsidP="009D217C">
            <w:pPr>
              <w:pStyle w:val="ListParagraph"/>
              <w:numPr>
                <w:ilvl w:val="0"/>
                <w:numId w:val="3"/>
              </w:numPr>
              <w:ind w:left="200" w:hanging="200"/>
              <w:rPr>
                <w:rFonts w:ascii="Times New Roman" w:hAnsi="Times New Roman" w:cs="Times New Roman"/>
                <w:sz w:val="24"/>
                <w:szCs w:val="32"/>
              </w:rPr>
            </w:pPr>
            <w:r w:rsidRPr="00EC198A">
              <w:rPr>
                <w:rFonts w:ascii="Times New Roman" w:hAnsi="Times New Roman" w:cs="Times New Roman"/>
                <w:sz w:val="24"/>
                <w:szCs w:val="32"/>
              </w:rPr>
              <w:t xml:space="preserve">Tujuan penelitian </w:t>
            </w:r>
            <w:r w:rsidR="00886D2B" w:rsidRPr="00EC198A">
              <w:rPr>
                <w:rFonts w:ascii="Times New Roman" w:hAnsi="Times New Roman" w:cs="Times New Roman"/>
                <w:sz w:val="24"/>
                <w:szCs w:val="32"/>
              </w:rPr>
              <w:t>bisa lebih diperjelas lagi</w:t>
            </w:r>
            <w:r w:rsidR="004A3AFB" w:rsidRPr="00EC198A">
              <w:rPr>
                <w:rFonts w:ascii="Times New Roman" w:hAnsi="Times New Roman" w:cs="Times New Roman"/>
                <w:sz w:val="24"/>
                <w:szCs w:val="32"/>
              </w:rPr>
              <w:t xml:space="preserve">. </w:t>
            </w:r>
          </w:p>
          <w:p w14:paraId="21803B8A" w14:textId="418E878D" w:rsidR="00D23878" w:rsidRPr="00EC198A" w:rsidRDefault="00D23878" w:rsidP="00EC198A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</w:tr>
      <w:tr w:rsidR="00126E7E" w:rsidRPr="00126E7E" w14:paraId="4161169A" w14:textId="77777777" w:rsidTr="00126E7E">
        <w:tc>
          <w:tcPr>
            <w:tcW w:w="4508" w:type="dxa"/>
          </w:tcPr>
          <w:p w14:paraId="616413F0" w14:textId="77777777" w:rsidR="00126E7E" w:rsidRPr="00126E7E" w:rsidRDefault="00126E7E">
            <w:pPr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  <w:tc>
          <w:tcPr>
            <w:tcW w:w="4508" w:type="dxa"/>
          </w:tcPr>
          <w:p w14:paraId="575DB7CD" w14:textId="77777777" w:rsidR="00126E7E" w:rsidRPr="00126E7E" w:rsidRDefault="00126E7E">
            <w:pPr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</w:tr>
      <w:tr w:rsidR="00126E7E" w:rsidRPr="00126E7E" w14:paraId="17E47078" w14:textId="77777777" w:rsidTr="00126E7E">
        <w:tc>
          <w:tcPr>
            <w:tcW w:w="4508" w:type="dxa"/>
          </w:tcPr>
          <w:p w14:paraId="415FD74E" w14:textId="77777777" w:rsidR="00126E7E" w:rsidRPr="00126E7E" w:rsidRDefault="00126E7E">
            <w:pPr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  <w:tc>
          <w:tcPr>
            <w:tcW w:w="4508" w:type="dxa"/>
          </w:tcPr>
          <w:p w14:paraId="14D3AEC5" w14:textId="77777777" w:rsidR="00126E7E" w:rsidRPr="00126E7E" w:rsidRDefault="00126E7E">
            <w:pPr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</w:tr>
    </w:tbl>
    <w:p w14:paraId="2B013A9F" w14:textId="467F53CE" w:rsidR="00CE4E68" w:rsidRDefault="00CE4E68">
      <w:pPr>
        <w:rPr>
          <w:rFonts w:ascii="Times New Roman" w:hAnsi="Times New Roman" w:cs="Times New Roman"/>
        </w:rPr>
      </w:pPr>
    </w:p>
    <w:p w14:paraId="1DBEDBA2" w14:textId="2F9F3ABD" w:rsidR="008E3CF2" w:rsidRPr="00E91313" w:rsidRDefault="008E3CF2">
      <w:pPr>
        <w:rPr>
          <w:rFonts w:ascii="Times New Roman" w:hAnsi="Times New Roman" w:cs="Times New Roman"/>
          <w:b/>
          <w:bCs/>
          <w:color w:val="FF0000"/>
        </w:rPr>
      </w:pPr>
      <w:r w:rsidRPr="00E91313">
        <w:rPr>
          <w:rFonts w:ascii="Times New Roman" w:hAnsi="Times New Roman" w:cs="Times New Roman"/>
          <w:b/>
          <w:bCs/>
          <w:color w:val="FF0000"/>
        </w:rPr>
        <w:t xml:space="preserve">Prof </w:t>
      </w:r>
      <w:proofErr w:type="spellStart"/>
      <w:r w:rsidRPr="00E91313">
        <w:rPr>
          <w:rFonts w:ascii="Times New Roman" w:hAnsi="Times New Roman" w:cs="Times New Roman"/>
          <w:b/>
          <w:bCs/>
          <w:color w:val="FF0000"/>
        </w:rPr>
        <w:t>Muchlisin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456485" w14:paraId="60E4AAB3" w14:textId="77777777" w:rsidTr="00456485">
        <w:tc>
          <w:tcPr>
            <w:tcW w:w="2500" w:type="pct"/>
          </w:tcPr>
          <w:p w14:paraId="54B3FFE9" w14:textId="4EE58D65" w:rsidR="00456485" w:rsidRDefault="00F06FC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jek</w:t>
            </w:r>
          </w:p>
        </w:tc>
        <w:tc>
          <w:tcPr>
            <w:tcW w:w="2500" w:type="pct"/>
          </w:tcPr>
          <w:p w14:paraId="186D63BD" w14:textId="5E33FE11" w:rsidR="00456485" w:rsidRDefault="00F06FC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mentar</w:t>
            </w:r>
          </w:p>
        </w:tc>
      </w:tr>
      <w:tr w:rsidR="00456485" w14:paraId="7BF55BA1" w14:textId="77777777" w:rsidTr="00456485">
        <w:tc>
          <w:tcPr>
            <w:tcW w:w="2500" w:type="pct"/>
          </w:tcPr>
          <w:p w14:paraId="3F7576E2" w14:textId="2E8BC4DB" w:rsidR="00456485" w:rsidRDefault="00C85EEC" w:rsidP="00897441">
            <w:pPr>
              <w:rPr>
                <w:rFonts w:ascii="Times New Roman" w:hAnsi="Times New Roman" w:cs="Times New Roman"/>
              </w:rPr>
            </w:pPr>
            <w:r w:rsidRPr="00C85EEC">
              <w:rPr>
                <w:rFonts w:ascii="Times New Roman" w:hAnsi="Times New Roman" w:cs="Times New Roman"/>
              </w:rPr>
              <w:t>APLIKASI MODEL NUMERIK TIGA DIMENSI</w:t>
            </w:r>
            <w:r w:rsidR="00897441">
              <w:rPr>
                <w:rFonts w:ascii="Times New Roman" w:hAnsi="Times New Roman" w:cs="Times New Roman"/>
              </w:rPr>
              <w:t xml:space="preserve"> </w:t>
            </w:r>
            <w:r w:rsidRPr="00C85EEC">
              <w:rPr>
                <w:rFonts w:ascii="Times New Roman" w:hAnsi="Times New Roman" w:cs="Times New Roman"/>
              </w:rPr>
              <w:t>UNTUK SIMULASI HIDRODINAMIKA LAUT</w:t>
            </w:r>
          </w:p>
        </w:tc>
        <w:tc>
          <w:tcPr>
            <w:tcW w:w="2500" w:type="pct"/>
          </w:tcPr>
          <w:p w14:paraId="38BF6B3D" w14:textId="77777777" w:rsidR="009D217C" w:rsidRDefault="007E0952" w:rsidP="009D217C">
            <w:pPr>
              <w:pStyle w:val="ListParagraph"/>
              <w:numPr>
                <w:ilvl w:val="0"/>
                <w:numId w:val="2"/>
              </w:numPr>
              <w:ind w:left="200" w:hanging="200"/>
              <w:rPr>
                <w:rFonts w:ascii="Times New Roman" w:hAnsi="Times New Roman" w:cs="Times New Roman"/>
              </w:rPr>
            </w:pPr>
            <w:r w:rsidRPr="00EC198A">
              <w:rPr>
                <w:rFonts w:ascii="Times New Roman" w:hAnsi="Times New Roman" w:cs="Times New Roman"/>
              </w:rPr>
              <w:t>Topik penelitian perlu lebih diperjelas.</w:t>
            </w:r>
          </w:p>
          <w:p w14:paraId="408374A9" w14:textId="430BDA38" w:rsidR="003C7234" w:rsidRPr="009D217C" w:rsidRDefault="007B287C" w:rsidP="009D217C">
            <w:pPr>
              <w:pStyle w:val="ListParagraph"/>
              <w:numPr>
                <w:ilvl w:val="0"/>
                <w:numId w:val="2"/>
              </w:numPr>
              <w:ind w:left="200" w:hanging="200"/>
              <w:rPr>
                <w:rFonts w:ascii="Times New Roman" w:hAnsi="Times New Roman" w:cs="Times New Roman"/>
              </w:rPr>
            </w:pPr>
            <w:r w:rsidRPr="009D217C">
              <w:rPr>
                <w:rFonts w:ascii="Times New Roman" w:hAnsi="Times New Roman" w:cs="Times New Roman"/>
              </w:rPr>
              <w:t>Topik tidak aplikatif</w:t>
            </w:r>
          </w:p>
          <w:p w14:paraId="186E8D88" w14:textId="77777777" w:rsidR="00164D90" w:rsidRPr="009D217C" w:rsidRDefault="00164D90" w:rsidP="009D217C">
            <w:pPr>
              <w:rPr>
                <w:rFonts w:ascii="Times New Roman" w:hAnsi="Times New Roman" w:cs="Times New Roman"/>
              </w:rPr>
            </w:pPr>
          </w:p>
          <w:p w14:paraId="018A644C" w14:textId="77777777" w:rsidR="00F6420C" w:rsidRPr="00F6420C" w:rsidRDefault="00F6420C" w:rsidP="00F6420C">
            <w:pPr>
              <w:rPr>
                <w:rFonts w:ascii="Times New Roman" w:hAnsi="Times New Roman" w:cs="Times New Roman"/>
              </w:rPr>
            </w:pPr>
          </w:p>
          <w:p w14:paraId="2C6C4E7C" w14:textId="77777777" w:rsidR="00AE271E" w:rsidRDefault="00AE271E">
            <w:pPr>
              <w:rPr>
                <w:rFonts w:ascii="Times New Roman" w:hAnsi="Times New Roman" w:cs="Times New Roman"/>
              </w:rPr>
            </w:pPr>
          </w:p>
          <w:p w14:paraId="185E9E7C" w14:textId="687E929B" w:rsidR="007E0952" w:rsidRDefault="007E0952">
            <w:pPr>
              <w:rPr>
                <w:rFonts w:ascii="Times New Roman" w:hAnsi="Times New Roman" w:cs="Times New Roman"/>
              </w:rPr>
            </w:pPr>
          </w:p>
        </w:tc>
      </w:tr>
      <w:tr w:rsidR="00AE271E" w14:paraId="7EB1C18C" w14:textId="77777777" w:rsidTr="00456485">
        <w:tc>
          <w:tcPr>
            <w:tcW w:w="2500" w:type="pct"/>
          </w:tcPr>
          <w:p w14:paraId="3E138B86" w14:textId="77777777" w:rsidR="00AE271E" w:rsidRPr="00070938" w:rsidRDefault="00AE271E" w:rsidP="00AE271E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1.3. Tujuan Penelitian</w:t>
            </w:r>
          </w:p>
          <w:p w14:paraId="0EDC56BE" w14:textId="77777777" w:rsidR="00AE271E" w:rsidRPr="00070938" w:rsidRDefault="00AE271E" w:rsidP="00AE271E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Tujuan umum dari penelitian ini adalah menyelidiki hubungan antara IOD,</w:t>
            </w:r>
          </w:p>
          <w:p w14:paraId="35F8804E" w14:textId="77777777" w:rsidR="00AE271E" w:rsidRPr="00070938" w:rsidRDefault="00AE271E" w:rsidP="00AE271E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parameter oseanografi, dan parameter meteorologi serta dampaknya terhadap ekosistem</w:t>
            </w:r>
          </w:p>
          <w:p w14:paraId="195EFC8A" w14:textId="77777777" w:rsidR="00AE271E" w:rsidRPr="00070938" w:rsidRDefault="00AE271E" w:rsidP="00AE271E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laut dengan cara menjawab beberapa tujuan khusus berikut.</w:t>
            </w:r>
          </w:p>
          <w:p w14:paraId="6C0B098E" w14:textId="77777777" w:rsidR="00AE271E" w:rsidRPr="00070938" w:rsidRDefault="00AE271E" w:rsidP="00AE271E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• Menggambarkan peta IOD, arus laut, temperatur laut, salinitas, MLD,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Chl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-a,</w:t>
            </w:r>
          </w:p>
          <w:p w14:paraId="7E7A7B1A" w14:textId="77777777" w:rsidR="00AE271E" w:rsidRPr="00070938" w:rsidRDefault="00AE271E" w:rsidP="00AE271E">
            <w:pPr>
              <w:rPr>
                <w:rFonts w:ascii="Times New Roman" w:hAnsi="Times New Roman" w:cs="Times New Roman"/>
                <w:sz w:val="24"/>
                <w:szCs w:val="32"/>
              </w:rPr>
            </w:pP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lastRenderedPageBreak/>
              <w:t>fluks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 air tawar,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fluks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 panas bersih, laju presipitasi, dan tekanan angin di Samudera</w:t>
            </w:r>
          </w:p>
          <w:p w14:paraId="3BD191A7" w14:textId="77777777" w:rsidR="00AE271E" w:rsidRPr="00070938" w:rsidRDefault="00AE271E" w:rsidP="00AE271E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Hindia.</w:t>
            </w:r>
          </w:p>
          <w:p w14:paraId="71CD7B39" w14:textId="77777777" w:rsidR="00AE271E" w:rsidRPr="00070938" w:rsidRDefault="00AE271E" w:rsidP="00AE271E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• Menggambarkan dan menganalisis model musiman untuk parameter oseanografi</w:t>
            </w:r>
          </w:p>
          <w:p w14:paraId="72FD2573" w14:textId="77777777" w:rsidR="00AE271E" w:rsidRPr="00070938" w:rsidRDefault="00AE271E" w:rsidP="00AE271E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(</w:t>
            </w:r>
            <w:proofErr w:type="gram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arus</w:t>
            </w:r>
            <w:proofErr w:type="gram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 laut, temperatur laut, salinitas, MLD,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Chl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-a,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fluks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 air tawar,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fluks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 panas bersih), dan parameter meteorologi (laju presipitasi dan tekanan angin) di Samudera</w:t>
            </w:r>
          </w:p>
          <w:p w14:paraId="7492B4C5" w14:textId="77777777" w:rsidR="00AE271E" w:rsidRPr="00070938" w:rsidRDefault="00AE271E" w:rsidP="00AE271E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Hindia.</w:t>
            </w:r>
          </w:p>
          <w:p w14:paraId="3B2DDD7B" w14:textId="77777777" w:rsidR="00AE271E" w:rsidRPr="00070938" w:rsidRDefault="00AE271E" w:rsidP="00AE271E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• Melakukan analisis korelasi untuk mengukur kekuatan dan arah dari hubungan</w:t>
            </w:r>
          </w:p>
          <w:p w14:paraId="0EC9286D" w14:textId="69969185" w:rsidR="00AE271E" w:rsidRDefault="00AE271E" w:rsidP="00AE271E">
            <w:pPr>
              <w:rPr>
                <w:rFonts w:ascii="Times New Roman" w:hAnsi="Times New Roman" w:cs="Times New Roman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antara IOD dengan parameter-parameter oseanografi dan meteorologi.</w:t>
            </w:r>
          </w:p>
        </w:tc>
        <w:tc>
          <w:tcPr>
            <w:tcW w:w="2500" w:type="pct"/>
          </w:tcPr>
          <w:p w14:paraId="1776BD16" w14:textId="24E1C27B" w:rsidR="00AE271E" w:rsidRPr="009D217C" w:rsidRDefault="00AE271E" w:rsidP="009D217C">
            <w:pPr>
              <w:pStyle w:val="ListParagraph"/>
              <w:numPr>
                <w:ilvl w:val="0"/>
                <w:numId w:val="4"/>
              </w:numPr>
              <w:ind w:left="200" w:hanging="200"/>
              <w:rPr>
                <w:rFonts w:ascii="Times New Roman" w:hAnsi="Times New Roman" w:cs="Times New Roman"/>
              </w:rPr>
            </w:pPr>
            <w:r w:rsidRPr="009D217C">
              <w:rPr>
                <w:rFonts w:ascii="Times New Roman" w:hAnsi="Times New Roman" w:cs="Times New Roman"/>
              </w:rPr>
              <w:lastRenderedPageBreak/>
              <w:t xml:space="preserve">Tujuan </w:t>
            </w:r>
            <w:r w:rsidR="00EC198A" w:rsidRPr="009D217C">
              <w:rPr>
                <w:rFonts w:ascii="Times New Roman" w:hAnsi="Times New Roman" w:cs="Times New Roman"/>
              </w:rPr>
              <w:t xml:space="preserve">penelitian </w:t>
            </w:r>
            <w:r w:rsidRPr="009D217C">
              <w:rPr>
                <w:rFonts w:ascii="Times New Roman" w:hAnsi="Times New Roman" w:cs="Times New Roman"/>
              </w:rPr>
              <w:t>terlalu sederhana</w:t>
            </w:r>
            <w:r w:rsidR="00E9699B" w:rsidRPr="009D217C">
              <w:rPr>
                <w:rFonts w:ascii="Times New Roman" w:hAnsi="Times New Roman" w:cs="Times New Roman"/>
              </w:rPr>
              <w:t xml:space="preserve"> dan tidak ada tujuan besar</w:t>
            </w:r>
            <w:r w:rsidRPr="009D217C">
              <w:rPr>
                <w:rFonts w:ascii="Times New Roman" w:hAnsi="Times New Roman" w:cs="Times New Roman"/>
              </w:rPr>
              <w:t>.</w:t>
            </w:r>
          </w:p>
          <w:p w14:paraId="03EEA8E7" w14:textId="77777777" w:rsidR="00AE588F" w:rsidRPr="00EC198A" w:rsidRDefault="00AE588F" w:rsidP="00A179D2">
            <w:pPr>
              <w:pStyle w:val="ListParagraph"/>
              <w:numPr>
                <w:ilvl w:val="0"/>
                <w:numId w:val="4"/>
              </w:numPr>
              <w:ind w:left="200" w:hanging="200"/>
              <w:rPr>
                <w:rFonts w:ascii="Times New Roman" w:hAnsi="Times New Roman" w:cs="Times New Roman"/>
              </w:rPr>
            </w:pPr>
          </w:p>
          <w:p w14:paraId="3AD95344" w14:textId="3E5C2E9F" w:rsidR="00AE271E" w:rsidRDefault="00AE271E" w:rsidP="00AE271E">
            <w:pPr>
              <w:rPr>
                <w:rFonts w:ascii="Times New Roman" w:hAnsi="Times New Roman" w:cs="Times New Roman"/>
              </w:rPr>
            </w:pPr>
          </w:p>
          <w:p w14:paraId="71755835" w14:textId="77777777" w:rsidR="00AE271E" w:rsidRDefault="00AE271E" w:rsidP="00AE271E">
            <w:pPr>
              <w:rPr>
                <w:rFonts w:ascii="Times New Roman" w:hAnsi="Times New Roman" w:cs="Times New Roman"/>
              </w:rPr>
            </w:pPr>
          </w:p>
          <w:p w14:paraId="5ACB2736" w14:textId="7F591054" w:rsidR="00AE271E" w:rsidRDefault="00AE271E" w:rsidP="00A179D2">
            <w:pPr>
              <w:pStyle w:val="ListParagraph"/>
              <w:numPr>
                <w:ilvl w:val="0"/>
                <w:numId w:val="4"/>
              </w:numPr>
              <w:ind w:left="200" w:hanging="200"/>
              <w:rPr>
                <w:rFonts w:ascii="Times New Roman" w:hAnsi="Times New Roman" w:cs="Times New Roman"/>
              </w:rPr>
            </w:pPr>
            <w:r w:rsidRPr="00D23878">
              <w:rPr>
                <w:rFonts w:ascii="Times New Roman" w:hAnsi="Times New Roman" w:cs="Times New Roman"/>
              </w:rPr>
              <w:t>Buat daftar topik penelitian yang akan diteliti dalam disertasi yang merupakan rangkaian penelitian yang menyelesaikan 1 masalah/tujuan besar.</w:t>
            </w:r>
          </w:p>
          <w:p w14:paraId="16D464FF" w14:textId="77777777" w:rsidR="000856CF" w:rsidRDefault="000856CF" w:rsidP="000856CF">
            <w:pPr>
              <w:pStyle w:val="ListParagraph"/>
              <w:ind w:left="200"/>
              <w:rPr>
                <w:rFonts w:ascii="Times New Roman" w:hAnsi="Times New Roman" w:cs="Times New Roman"/>
              </w:rPr>
            </w:pPr>
          </w:p>
          <w:p w14:paraId="2D9668A0" w14:textId="03021700" w:rsidR="00D23878" w:rsidRDefault="00656DFC" w:rsidP="00D23878">
            <w:pPr>
              <w:pStyle w:val="ListParagraph"/>
              <w:rPr>
                <w:rFonts w:ascii="Times New Roman" w:hAnsi="Times New Roman" w:cs="Times New Roman"/>
              </w:rPr>
            </w:pPr>
            <w:r w:rsidRPr="00C85EEC">
              <w:rPr>
                <w:rFonts w:ascii="Times New Roman" w:hAnsi="Times New Roman" w:cs="Times New Roman"/>
              </w:rPr>
              <w:lastRenderedPageBreak/>
              <w:t>APLIKASI MODEL NUMERIK TIGA DIMENSI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85EEC">
              <w:rPr>
                <w:rFonts w:ascii="Times New Roman" w:hAnsi="Times New Roman" w:cs="Times New Roman"/>
              </w:rPr>
              <w:t>UNTUK SIMULASI HIDRODINAMIKA LAUT</w:t>
            </w:r>
          </w:p>
          <w:p w14:paraId="02391E71" w14:textId="77777777" w:rsidR="00656DFC" w:rsidRDefault="00656DFC" w:rsidP="00D23878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612F6EE0" w14:textId="22FFF453" w:rsidR="00F6420C" w:rsidRDefault="00F6420C" w:rsidP="000856CF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lationship </w:t>
            </w:r>
            <w:proofErr w:type="spellStart"/>
            <w:r>
              <w:rPr>
                <w:rFonts w:ascii="Times New Roman" w:hAnsi="Times New Roman" w:cs="Times New Roman"/>
              </w:rPr>
              <w:t>chl</w:t>
            </w:r>
            <w:proofErr w:type="spellEnd"/>
            <w:r>
              <w:rPr>
                <w:rFonts w:ascii="Times New Roman" w:hAnsi="Times New Roman" w:cs="Times New Roman"/>
              </w:rPr>
              <w:t xml:space="preserve">-a, </w:t>
            </w:r>
            <w:proofErr w:type="spellStart"/>
            <w:r>
              <w:rPr>
                <w:rFonts w:ascii="Times New Roman" w:hAnsi="Times New Roman" w:cs="Times New Roman"/>
              </w:rPr>
              <w:t>sst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sss</w:t>
            </w:r>
            <w:proofErr w:type="spellEnd"/>
            <w:r w:rsidR="000856CF">
              <w:rPr>
                <w:rFonts w:ascii="Times New Roman" w:hAnsi="Times New Roman" w:cs="Times New Roman"/>
              </w:rPr>
              <w:t xml:space="preserve"> (published)</w:t>
            </w:r>
            <w:r w:rsidR="00736EA7">
              <w:rPr>
                <w:rFonts w:ascii="Times New Roman" w:hAnsi="Times New Roman" w:cs="Times New Roman"/>
              </w:rPr>
              <w:t xml:space="preserve"> data model CMEMS</w:t>
            </w:r>
          </w:p>
          <w:p w14:paraId="2C9A53BC" w14:textId="61406E67" w:rsidR="000856CF" w:rsidRPr="00F6420C" w:rsidRDefault="000856CF" w:rsidP="000856CF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ngaruh parameter meteorologi terhadap MLD (submitted)</w:t>
            </w:r>
            <w:r w:rsidR="00736EA7">
              <w:rPr>
                <w:rFonts w:ascii="Times New Roman" w:hAnsi="Times New Roman" w:cs="Times New Roman"/>
              </w:rPr>
              <w:t xml:space="preserve"> data dari model HYCOM</w:t>
            </w:r>
            <w:r w:rsidR="003637FF">
              <w:rPr>
                <w:rFonts w:ascii="Times New Roman" w:hAnsi="Times New Roman" w:cs="Times New Roman"/>
              </w:rPr>
              <w:t xml:space="preserve"> </w:t>
            </w:r>
          </w:p>
          <w:p w14:paraId="48EE378F" w14:textId="7213FA76" w:rsidR="00D23878" w:rsidRDefault="000856CF" w:rsidP="00D23878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D23878">
              <w:rPr>
                <w:rFonts w:ascii="Times New Roman" w:hAnsi="Times New Roman" w:cs="Times New Roman"/>
              </w:rPr>
              <w:t>.</w:t>
            </w:r>
            <w:r w:rsidR="00F6420C">
              <w:rPr>
                <w:rFonts w:ascii="Times New Roman" w:hAnsi="Times New Roman" w:cs="Times New Roman"/>
              </w:rPr>
              <w:t xml:space="preserve"> Tides dengan </w:t>
            </w:r>
            <w:proofErr w:type="spellStart"/>
            <w:r w:rsidR="00F6420C">
              <w:rPr>
                <w:rFonts w:ascii="Times New Roman" w:hAnsi="Times New Roman" w:cs="Times New Roman"/>
              </w:rPr>
              <w:t>Chl</w:t>
            </w:r>
            <w:proofErr w:type="spellEnd"/>
            <w:r w:rsidR="00F6420C">
              <w:rPr>
                <w:rFonts w:ascii="Times New Roman" w:hAnsi="Times New Roman" w:cs="Times New Roman"/>
              </w:rPr>
              <w:t>-a</w:t>
            </w:r>
            <w:r>
              <w:rPr>
                <w:rFonts w:ascii="Times New Roman" w:hAnsi="Times New Roman" w:cs="Times New Roman"/>
              </w:rPr>
              <w:t xml:space="preserve"> (prepared)</w:t>
            </w:r>
            <w:r w:rsidR="00F66881">
              <w:rPr>
                <w:rFonts w:ascii="Times New Roman" w:hAnsi="Times New Roman" w:cs="Times New Roman"/>
              </w:rPr>
              <w:t xml:space="preserve"> (model </w:t>
            </w:r>
            <w:r w:rsidR="00711C10">
              <w:rPr>
                <w:rFonts w:ascii="Times New Roman" w:hAnsi="Times New Roman" w:cs="Times New Roman"/>
              </w:rPr>
              <w:t xml:space="preserve">tides </w:t>
            </w:r>
            <w:r w:rsidR="00F66881">
              <w:rPr>
                <w:rFonts w:ascii="Times New Roman" w:hAnsi="Times New Roman" w:cs="Times New Roman"/>
              </w:rPr>
              <w:t>TMD dan model CMEMS)</w:t>
            </w:r>
          </w:p>
          <w:p w14:paraId="64957CB1" w14:textId="3B6E8CBD" w:rsidR="00D23878" w:rsidRDefault="000856CF" w:rsidP="00D23878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D23878">
              <w:rPr>
                <w:rFonts w:ascii="Times New Roman" w:hAnsi="Times New Roman" w:cs="Times New Roman"/>
              </w:rPr>
              <w:t>.</w:t>
            </w:r>
            <w:r w:rsidR="00F6420C">
              <w:rPr>
                <w:rFonts w:ascii="Times New Roman" w:hAnsi="Times New Roman" w:cs="Times New Roman"/>
              </w:rPr>
              <w:t xml:space="preserve"> NHF, </w:t>
            </w:r>
            <w:proofErr w:type="spellStart"/>
            <w:r w:rsidR="00F6420C">
              <w:rPr>
                <w:rFonts w:ascii="Times New Roman" w:hAnsi="Times New Roman" w:cs="Times New Roman"/>
              </w:rPr>
              <w:t>sst</w:t>
            </w:r>
            <w:proofErr w:type="spellEnd"/>
            <w:r w:rsidR="00F6420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F6420C">
              <w:rPr>
                <w:rFonts w:ascii="Times New Roman" w:hAnsi="Times New Roman" w:cs="Times New Roman"/>
              </w:rPr>
              <w:t>chl</w:t>
            </w:r>
            <w:proofErr w:type="spellEnd"/>
            <w:r w:rsidR="00F6420C">
              <w:rPr>
                <w:rFonts w:ascii="Times New Roman" w:hAnsi="Times New Roman" w:cs="Times New Roman"/>
              </w:rPr>
              <w:t>-a</w:t>
            </w:r>
            <w:r>
              <w:rPr>
                <w:rFonts w:ascii="Times New Roman" w:hAnsi="Times New Roman" w:cs="Times New Roman"/>
              </w:rPr>
              <w:t xml:space="preserve"> (prepared)</w:t>
            </w:r>
            <w:r w:rsidR="00973EF8">
              <w:rPr>
                <w:rFonts w:ascii="Times New Roman" w:hAnsi="Times New Roman" w:cs="Times New Roman"/>
              </w:rPr>
              <w:t xml:space="preserve"> (</w:t>
            </w:r>
            <w:r w:rsidR="009838EA">
              <w:rPr>
                <w:rFonts w:ascii="Times New Roman" w:hAnsi="Times New Roman" w:cs="Times New Roman"/>
              </w:rPr>
              <w:t xml:space="preserve">NHF J-OFURO3 </w:t>
            </w:r>
            <w:r w:rsidR="00973EF8">
              <w:rPr>
                <w:rFonts w:ascii="Times New Roman" w:hAnsi="Times New Roman" w:cs="Times New Roman"/>
              </w:rPr>
              <w:t>dan model CMEMS)</w:t>
            </w:r>
          </w:p>
          <w:p w14:paraId="6FA2A3A9" w14:textId="2A75D71C" w:rsidR="000856CF" w:rsidRDefault="000856CF" w:rsidP="00D23878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. </w:t>
            </w:r>
            <w:r>
              <w:rPr>
                <w:rFonts w:ascii="Times New Roman" w:hAnsi="Times New Roman" w:cs="Times New Roman"/>
              </w:rPr>
              <w:t>Hubungan IOD dengan parameter oseanografi dan meteorologi</w:t>
            </w:r>
            <w:r>
              <w:rPr>
                <w:rFonts w:ascii="Times New Roman" w:hAnsi="Times New Roman" w:cs="Times New Roman"/>
              </w:rPr>
              <w:t xml:space="preserve"> (Future)</w:t>
            </w:r>
            <w:r w:rsidR="00B14288">
              <w:rPr>
                <w:rFonts w:ascii="Times New Roman" w:hAnsi="Times New Roman" w:cs="Times New Roman"/>
              </w:rPr>
              <w:t xml:space="preserve"> (model dari NOA, CMEMS, J-OFURO3, NCEP)</w:t>
            </w:r>
          </w:p>
          <w:p w14:paraId="727F195D" w14:textId="16DCB0CC" w:rsidR="000856CF" w:rsidRPr="00D23878" w:rsidRDefault="000856CF" w:rsidP="00D23878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. Hubungan </w:t>
            </w:r>
            <w:proofErr w:type="spellStart"/>
            <w:r>
              <w:rPr>
                <w:rFonts w:ascii="Times New Roman" w:hAnsi="Times New Roman" w:cs="Times New Roman"/>
              </w:rPr>
              <w:t>chl</w:t>
            </w:r>
            <w:proofErr w:type="spellEnd"/>
            <w:r>
              <w:rPr>
                <w:rFonts w:ascii="Times New Roman" w:hAnsi="Times New Roman" w:cs="Times New Roman"/>
              </w:rPr>
              <w:t>-a dengan fisheries</w:t>
            </w:r>
            <w:r w:rsidR="001F65E5">
              <w:rPr>
                <w:rFonts w:ascii="Times New Roman" w:hAnsi="Times New Roman" w:cs="Times New Roman"/>
              </w:rPr>
              <w:t xml:space="preserve"> </w:t>
            </w:r>
            <w:r w:rsidR="00967C7D">
              <w:rPr>
                <w:rFonts w:ascii="Times New Roman" w:hAnsi="Times New Roman" w:cs="Times New Roman"/>
              </w:rPr>
              <w:t xml:space="preserve">(model </w:t>
            </w:r>
            <w:proofErr w:type="gramStart"/>
            <w:r w:rsidR="00967C7D">
              <w:rPr>
                <w:rFonts w:ascii="Times New Roman" w:hAnsi="Times New Roman" w:cs="Times New Roman"/>
              </w:rPr>
              <w:t>CMEMS)</w:t>
            </w:r>
            <w:r w:rsidR="001F65E5">
              <w:rPr>
                <w:rFonts w:ascii="Times New Roman" w:hAnsi="Times New Roman" w:cs="Times New Roman"/>
              </w:rPr>
              <w:t>(</w:t>
            </w:r>
            <w:proofErr w:type="gramEnd"/>
            <w:r w:rsidR="001F65E5">
              <w:rPr>
                <w:rFonts w:ascii="Times New Roman" w:hAnsi="Times New Roman" w:cs="Times New Roman"/>
              </w:rPr>
              <w:t>ideas)</w:t>
            </w:r>
            <w:r w:rsidR="00B14288">
              <w:rPr>
                <w:rFonts w:ascii="Times New Roman" w:hAnsi="Times New Roman" w:cs="Times New Roman"/>
              </w:rPr>
              <w:t xml:space="preserve"> </w:t>
            </w:r>
          </w:p>
          <w:p w14:paraId="5620A30E" w14:textId="6874E621" w:rsidR="00AE271E" w:rsidRDefault="00AE271E" w:rsidP="00AE271E">
            <w:pPr>
              <w:rPr>
                <w:rFonts w:ascii="Times New Roman" w:hAnsi="Times New Roman" w:cs="Times New Roman"/>
              </w:rPr>
            </w:pPr>
          </w:p>
        </w:tc>
      </w:tr>
      <w:tr w:rsidR="00AE271E" w14:paraId="7133C82B" w14:textId="77777777" w:rsidTr="00456485">
        <w:tc>
          <w:tcPr>
            <w:tcW w:w="2500" w:type="pct"/>
          </w:tcPr>
          <w:p w14:paraId="045B19A4" w14:textId="77777777" w:rsidR="00AE271E" w:rsidRDefault="00AE271E" w:rsidP="00AE27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00" w:type="pct"/>
          </w:tcPr>
          <w:p w14:paraId="35F34CC5" w14:textId="77777777" w:rsidR="00AE271E" w:rsidRDefault="00AE271E" w:rsidP="00AE271E">
            <w:pPr>
              <w:rPr>
                <w:rFonts w:ascii="Times New Roman" w:hAnsi="Times New Roman" w:cs="Times New Roman"/>
              </w:rPr>
            </w:pPr>
          </w:p>
        </w:tc>
      </w:tr>
    </w:tbl>
    <w:p w14:paraId="0A9D216E" w14:textId="77777777" w:rsidR="008E3CF2" w:rsidRPr="00126E7E" w:rsidRDefault="008E3CF2">
      <w:pPr>
        <w:rPr>
          <w:rFonts w:ascii="Times New Roman" w:hAnsi="Times New Roman" w:cs="Times New Roman"/>
        </w:rPr>
      </w:pPr>
    </w:p>
    <w:sectPr w:rsidR="008E3CF2" w:rsidRPr="00126E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5D115D"/>
    <w:multiLevelType w:val="hybridMultilevel"/>
    <w:tmpl w:val="99F007EC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C7409C6"/>
    <w:multiLevelType w:val="hybridMultilevel"/>
    <w:tmpl w:val="63D2D2FA"/>
    <w:lvl w:ilvl="0" w:tplc="38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" w15:restartNumberingAfterBreak="0">
    <w:nsid w:val="65AE0E52"/>
    <w:multiLevelType w:val="hybridMultilevel"/>
    <w:tmpl w:val="22B6E26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297186"/>
    <w:multiLevelType w:val="hybridMultilevel"/>
    <w:tmpl w:val="F11EC47A"/>
    <w:lvl w:ilvl="0" w:tplc="9B26AE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2C06DB4"/>
    <w:multiLevelType w:val="hybridMultilevel"/>
    <w:tmpl w:val="1D0A524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0sLQwMDI1NzezsDBT0lEKTi0uzszPAykwrAUAyIRi+ywAAAA="/>
  </w:docVars>
  <w:rsids>
    <w:rsidRoot w:val="00FB39DF"/>
    <w:rsid w:val="00070938"/>
    <w:rsid w:val="000856CF"/>
    <w:rsid w:val="00087DB1"/>
    <w:rsid w:val="00126E7E"/>
    <w:rsid w:val="00164D90"/>
    <w:rsid w:val="00177A74"/>
    <w:rsid w:val="00181D5B"/>
    <w:rsid w:val="001F65E5"/>
    <w:rsid w:val="00284FAA"/>
    <w:rsid w:val="00286F1B"/>
    <w:rsid w:val="002E550B"/>
    <w:rsid w:val="003637FF"/>
    <w:rsid w:val="003C7234"/>
    <w:rsid w:val="00456485"/>
    <w:rsid w:val="0047494B"/>
    <w:rsid w:val="004A3AFB"/>
    <w:rsid w:val="004D3617"/>
    <w:rsid w:val="004E2F67"/>
    <w:rsid w:val="00656DFC"/>
    <w:rsid w:val="00711C10"/>
    <w:rsid w:val="00723BEE"/>
    <w:rsid w:val="00736EA7"/>
    <w:rsid w:val="00762480"/>
    <w:rsid w:val="007B287C"/>
    <w:rsid w:val="007C09F6"/>
    <w:rsid w:val="007E0952"/>
    <w:rsid w:val="007E4E44"/>
    <w:rsid w:val="007F572B"/>
    <w:rsid w:val="00857A50"/>
    <w:rsid w:val="008754D1"/>
    <w:rsid w:val="00886D2B"/>
    <w:rsid w:val="00897441"/>
    <w:rsid w:val="008E3CF2"/>
    <w:rsid w:val="00967C7D"/>
    <w:rsid w:val="00973EF8"/>
    <w:rsid w:val="009838EA"/>
    <w:rsid w:val="00992957"/>
    <w:rsid w:val="009D217C"/>
    <w:rsid w:val="00A179D2"/>
    <w:rsid w:val="00A9411A"/>
    <w:rsid w:val="00AE271E"/>
    <w:rsid w:val="00AE588F"/>
    <w:rsid w:val="00B14288"/>
    <w:rsid w:val="00BF4648"/>
    <w:rsid w:val="00BF62D3"/>
    <w:rsid w:val="00C64B98"/>
    <w:rsid w:val="00C85EEC"/>
    <w:rsid w:val="00CE4E68"/>
    <w:rsid w:val="00D23878"/>
    <w:rsid w:val="00E91313"/>
    <w:rsid w:val="00E9699B"/>
    <w:rsid w:val="00EC0C1E"/>
    <w:rsid w:val="00EC198A"/>
    <w:rsid w:val="00EC28A4"/>
    <w:rsid w:val="00F06FCA"/>
    <w:rsid w:val="00F6420C"/>
    <w:rsid w:val="00F66881"/>
    <w:rsid w:val="00FB39DF"/>
    <w:rsid w:val="00FC7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BC82D"/>
  <w15:chartTrackingRefBased/>
  <w15:docId w15:val="{279CC7FE-6B5F-4C02-BB75-0A0ED8D6C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D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4648"/>
    <w:pPr>
      <w:ind w:left="720"/>
      <w:contextualSpacing/>
    </w:pPr>
  </w:style>
  <w:style w:type="table" w:styleId="TableGrid">
    <w:name w:val="Table Grid"/>
    <w:basedOn w:val="TableNormal"/>
    <w:uiPriority w:val="39"/>
    <w:rsid w:val="00126E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384</Words>
  <Characters>2189</Characters>
  <Application>Microsoft Office Word</Application>
  <DocSecurity>0</DocSecurity>
  <Lines>18</Lines>
  <Paragraphs>5</Paragraphs>
  <ScaleCrop>false</ScaleCrop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Nur Hidayat</dc:creator>
  <cp:keywords/>
  <dc:description/>
  <cp:lastModifiedBy>Muh. Nur Hidayat</cp:lastModifiedBy>
  <cp:revision>69</cp:revision>
  <dcterms:created xsi:type="dcterms:W3CDTF">2023-05-09T08:20:00Z</dcterms:created>
  <dcterms:modified xsi:type="dcterms:W3CDTF">2023-05-10T11:36:00Z</dcterms:modified>
</cp:coreProperties>
</file>